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DEF86" w14:textId="701AC202" w:rsidR="00C75FB5" w:rsidRDefault="00C75FB5">
      <w:pPr>
        <w:rPr>
          <w:noProof/>
        </w:rPr>
      </w:pPr>
      <w:r>
        <w:rPr>
          <w:noProof/>
        </w:rPr>
        <w:drawing>
          <wp:inline distT="0" distB="0" distL="0" distR="0" wp14:anchorId="4D91B266" wp14:editId="2B47461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DDE14" w14:textId="77777777" w:rsidR="00C75FB5" w:rsidRDefault="00C75FB5">
      <w:pPr>
        <w:rPr>
          <w:noProof/>
        </w:rPr>
      </w:pPr>
    </w:p>
    <w:p w14:paraId="0AD46553" w14:textId="646AD36D" w:rsidR="00E6449E" w:rsidRDefault="00C75FB5">
      <w:r>
        <w:rPr>
          <w:noProof/>
        </w:rPr>
        <w:drawing>
          <wp:inline distT="0" distB="0" distL="0" distR="0" wp14:anchorId="1E60DD38" wp14:editId="0884EBB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A4A9F" w14:textId="148D9D9E" w:rsidR="00C75FB5" w:rsidRDefault="00C75FB5"/>
    <w:p w14:paraId="17E46070" w14:textId="68592258" w:rsidR="00C75FB5" w:rsidRDefault="00C75FB5"/>
    <w:p w14:paraId="3E876E13" w14:textId="6C969C27" w:rsidR="00C75FB5" w:rsidRDefault="00C75FB5"/>
    <w:p w14:paraId="68F1686B" w14:textId="30CCB8DE" w:rsidR="00C75FB5" w:rsidRDefault="00C75FB5">
      <w:r>
        <w:rPr>
          <w:noProof/>
        </w:rPr>
        <w:lastRenderedPageBreak/>
        <w:drawing>
          <wp:inline distT="0" distB="0" distL="0" distR="0" wp14:anchorId="4EBF4C7C" wp14:editId="458C41F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CDF56" w14:textId="39E1E0BB" w:rsidR="00C75FB5" w:rsidRDefault="00C75FB5"/>
    <w:p w14:paraId="297730A4" w14:textId="05257985" w:rsidR="00C75FB5" w:rsidRDefault="00C75FB5">
      <w:r>
        <w:rPr>
          <w:noProof/>
        </w:rPr>
        <w:drawing>
          <wp:inline distT="0" distB="0" distL="0" distR="0" wp14:anchorId="092409AE" wp14:editId="323A644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39D9D" w14:textId="6FAAA601" w:rsidR="00C75FB5" w:rsidRDefault="00C75FB5"/>
    <w:p w14:paraId="00AF6B6E" w14:textId="64B90033" w:rsidR="00C75FB5" w:rsidRDefault="00C75FB5"/>
    <w:p w14:paraId="284988EF" w14:textId="2817070D" w:rsidR="00C75FB5" w:rsidRDefault="00C75FB5"/>
    <w:p w14:paraId="1676497A" w14:textId="50379EF4" w:rsidR="00C75FB5" w:rsidRDefault="0002437E">
      <w:r>
        <w:rPr>
          <w:noProof/>
        </w:rPr>
        <w:lastRenderedPageBreak/>
        <w:drawing>
          <wp:inline distT="0" distB="0" distL="0" distR="0" wp14:anchorId="37A26096" wp14:editId="4B31F690">
            <wp:extent cx="5943600" cy="2880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1EDAE" w14:textId="77777777" w:rsidR="006F0D70" w:rsidRDefault="006F0D70" w:rsidP="006F0D70">
      <w:r>
        <w:t>ubuntu@ip-172-30-1-</w:t>
      </w:r>
      <w:proofErr w:type="gramStart"/>
      <w:r>
        <w:t>232:~</w:t>
      </w:r>
      <w:proofErr w:type="gramEnd"/>
      <w:r>
        <w:t xml:space="preserve">$ </w:t>
      </w:r>
      <w:proofErr w:type="spellStart"/>
      <w:r>
        <w:t>aws</w:t>
      </w:r>
      <w:proofErr w:type="spellEnd"/>
      <w:r>
        <w:t xml:space="preserve"> </w:t>
      </w:r>
      <w:proofErr w:type="spellStart"/>
      <w:r>
        <w:t>emr</w:t>
      </w:r>
      <w:proofErr w:type="spellEnd"/>
      <w:r>
        <w:t xml:space="preserve"> create-cluster --name "</w:t>
      </w:r>
      <w:proofErr w:type="spellStart"/>
      <w:r>
        <w:t>samdemo</w:t>
      </w:r>
      <w:proofErr w:type="spellEnd"/>
      <w:r>
        <w:t>" --instance-type m4.xlargeubnetId=subnet-04d3ef7946ad9b5e4 --use-default-roles --applications Name=Hive Name=Spark</w:t>
      </w:r>
    </w:p>
    <w:p w14:paraId="3797134C" w14:textId="77777777" w:rsidR="006F0D70" w:rsidRDefault="006F0D70" w:rsidP="006F0D70">
      <w:r>
        <w:t>{</w:t>
      </w:r>
    </w:p>
    <w:p w14:paraId="2F171DD9" w14:textId="16C8FCCD" w:rsidR="006F0D70" w:rsidRDefault="006F0D70" w:rsidP="006F0D70">
      <w:r>
        <w:t xml:space="preserve"> "</w:t>
      </w:r>
      <w:proofErr w:type="spellStart"/>
      <w:r>
        <w:t>ClusterId</w:t>
      </w:r>
      <w:proofErr w:type="spellEnd"/>
      <w:r>
        <w:t>": "j-2OF6RFG6KOAMQ"</w:t>
      </w:r>
    </w:p>
    <w:p w14:paraId="5517085C" w14:textId="639D3DB9" w:rsidR="0002437E" w:rsidRDefault="006F0D70">
      <w:r>
        <w:t>}</w:t>
      </w:r>
    </w:p>
    <w:p w14:paraId="337FB225" w14:textId="4726A912" w:rsidR="0002437E" w:rsidRDefault="006F0D70">
      <w:r>
        <w:rPr>
          <w:noProof/>
        </w:rPr>
        <w:drawing>
          <wp:inline distT="0" distB="0" distL="0" distR="0" wp14:anchorId="591C1F14" wp14:editId="3EEA8CC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F307" w14:textId="10821EF3" w:rsidR="006F0D70" w:rsidRDefault="00D80AE9">
      <w:proofErr w:type="spellStart"/>
      <w:r w:rsidRPr="00D80AE9">
        <w:lastRenderedPageBreak/>
        <w:t>aws</w:t>
      </w:r>
      <w:proofErr w:type="spellEnd"/>
      <w:r w:rsidRPr="00D80AE9">
        <w:t xml:space="preserve"> redshift create-cluster --cluster-identifier </w:t>
      </w:r>
      <w:proofErr w:type="spellStart"/>
      <w:r w:rsidRPr="00D80AE9">
        <w:t>samdemo</w:t>
      </w:r>
      <w:proofErr w:type="spellEnd"/>
      <w:r w:rsidRPr="00D80AE9">
        <w:t xml:space="preserve"> --</w:t>
      </w:r>
      <w:proofErr w:type="spellStart"/>
      <w:r w:rsidRPr="00D80AE9">
        <w:t>db</w:t>
      </w:r>
      <w:proofErr w:type="spellEnd"/>
      <w:r w:rsidRPr="00D80AE9">
        <w:t xml:space="preserve">-name </w:t>
      </w:r>
      <w:proofErr w:type="spellStart"/>
      <w:r w:rsidRPr="00D80AE9">
        <w:t>samdemo</w:t>
      </w:r>
      <w:proofErr w:type="spellEnd"/>
      <w:r w:rsidRPr="00D80AE9">
        <w:t xml:space="preserve"> --node-type dc1.large --cluster-type single-node --master-username master --master-user-password ABCabc143 --publicly-accessible --port 8192</w:t>
      </w:r>
    </w:p>
    <w:p w14:paraId="0DE2C8A2" w14:textId="4952FA71" w:rsidR="006F0D70" w:rsidRDefault="00EC7389">
      <w:r>
        <w:rPr>
          <w:noProof/>
        </w:rPr>
        <w:drawing>
          <wp:inline distT="0" distB="0" distL="0" distR="0" wp14:anchorId="7C1F4F5E" wp14:editId="37FD8E0E">
            <wp:extent cx="5943600" cy="28651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EA3CF" w14:textId="2F5997FA" w:rsidR="00EC7389" w:rsidRDefault="00EC7389">
      <w:r>
        <w:t xml:space="preserve">Master </w:t>
      </w:r>
      <w:proofErr w:type="gramStart"/>
      <w:r>
        <w:t>user name</w:t>
      </w:r>
      <w:proofErr w:type="gramEnd"/>
      <w:r>
        <w:t>: master</w:t>
      </w:r>
    </w:p>
    <w:p w14:paraId="1B28316E" w14:textId="17484FD7" w:rsidR="00EC7389" w:rsidRDefault="00EC7389">
      <w:r>
        <w:t>Password:</w:t>
      </w:r>
      <w:r w:rsidR="00D80AE9">
        <w:t xml:space="preserve"> ABCabc143</w:t>
      </w:r>
    </w:p>
    <w:p w14:paraId="064DB6E2" w14:textId="153F87BB" w:rsidR="00EC7389" w:rsidRDefault="00EC7389">
      <w:r>
        <w:t>DB name: demo</w:t>
      </w:r>
    </w:p>
    <w:p w14:paraId="4146BFD7" w14:textId="4E5D8B56" w:rsidR="00D80AE9" w:rsidRDefault="00D80AE9">
      <w:r>
        <w:rPr>
          <w:noProof/>
        </w:rPr>
        <w:drawing>
          <wp:inline distT="0" distB="0" distL="0" distR="0" wp14:anchorId="24483F3C" wp14:editId="137AFC4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31AA" w14:textId="4E2A4871" w:rsidR="00D80AE9" w:rsidRDefault="00D80AE9"/>
    <w:p w14:paraId="4729FCA8" w14:textId="03B38A46" w:rsidR="00D80AE9" w:rsidRDefault="00D80AE9">
      <w:r>
        <w:rPr>
          <w:noProof/>
        </w:rPr>
        <w:lastRenderedPageBreak/>
        <w:drawing>
          <wp:inline distT="0" distB="0" distL="0" distR="0" wp14:anchorId="4EE3CF5D" wp14:editId="1E81F637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C4ABE" w14:textId="2403A2E3" w:rsidR="00D80AE9" w:rsidRDefault="00D80AE9"/>
    <w:p w14:paraId="3A8C98FC" w14:textId="4FE86CA0" w:rsidR="00D80AE9" w:rsidRDefault="00D80AE9">
      <w:r>
        <w:rPr>
          <w:noProof/>
        </w:rPr>
        <w:drawing>
          <wp:inline distT="0" distB="0" distL="0" distR="0" wp14:anchorId="21C59844" wp14:editId="2CA1A29F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1F2D" w14:textId="10148042" w:rsidR="00D80AE9" w:rsidRDefault="00D80AE9"/>
    <w:p w14:paraId="7D892EAD" w14:textId="12D0A6B9" w:rsidR="00D80AE9" w:rsidRDefault="00D80AE9"/>
    <w:p w14:paraId="6998D50E" w14:textId="27326FBA" w:rsidR="00D80AE9" w:rsidRDefault="00D80AE9"/>
    <w:p w14:paraId="54F4ECCA" w14:textId="0B16B0B0" w:rsidR="00D80AE9" w:rsidRDefault="00D80AE9">
      <w:r>
        <w:rPr>
          <w:noProof/>
        </w:rPr>
        <w:lastRenderedPageBreak/>
        <w:drawing>
          <wp:inline distT="0" distB="0" distL="0" distR="0" wp14:anchorId="14C9D49F" wp14:editId="4346B83C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51015" w14:textId="51579ADA" w:rsidR="00D80AE9" w:rsidRDefault="00B02A38">
      <w:r>
        <w:rPr>
          <w:noProof/>
        </w:rPr>
        <w:drawing>
          <wp:inline distT="0" distB="0" distL="0" distR="0" wp14:anchorId="61080226" wp14:editId="02AA10EA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C7FBB" w14:textId="24EAEABB" w:rsidR="00B02A38" w:rsidRDefault="00B02A38"/>
    <w:p w14:paraId="633BE119" w14:textId="0B375BC5" w:rsidR="00B02A38" w:rsidRDefault="00B02A38"/>
    <w:p w14:paraId="65C84651" w14:textId="4F3E82A4" w:rsidR="00B02A38" w:rsidRDefault="00B02A38"/>
    <w:p w14:paraId="2C26B907" w14:textId="2C19946E" w:rsidR="00B02A38" w:rsidRDefault="00B02A38">
      <w:r>
        <w:rPr>
          <w:noProof/>
        </w:rPr>
        <w:lastRenderedPageBreak/>
        <w:drawing>
          <wp:inline distT="0" distB="0" distL="0" distR="0" wp14:anchorId="2180AF5B" wp14:editId="681FEED0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004E5" w14:textId="52468C27" w:rsidR="00B02A38" w:rsidRDefault="00B02A38"/>
    <w:p w14:paraId="777B88D5" w14:textId="593D5D52" w:rsidR="00B02A38" w:rsidRDefault="00B02A38"/>
    <w:p w14:paraId="2231FC11" w14:textId="6B088177" w:rsidR="00B02A38" w:rsidRDefault="00B02A38">
      <w:r w:rsidRPr="00B02A38">
        <w:t xml:space="preserve">spark-shell --jars </w:t>
      </w:r>
      <w:proofErr w:type="gramStart"/>
      <w:r w:rsidRPr="00B02A38">
        <w:t>/usr/lib/spark/extras/lib/spark-streaming-kinesis-asl.jar,amazon-kinesis-client-1.5.1.jar</w:t>
      </w:r>
      <w:proofErr w:type="gramEnd"/>
      <w:r>
        <w:t>-</w:t>
      </w:r>
      <w:r w:rsidRPr="00B02A38">
        <w:t>driver-java-options “- Dlog4j.configuration=file:///etc/spark/conf/log4j.properties”</w:t>
      </w:r>
    </w:p>
    <w:p w14:paraId="405B9D9A" w14:textId="392C0800" w:rsidR="00177933" w:rsidRDefault="00177933">
      <w:r>
        <w:rPr>
          <w:noProof/>
        </w:rPr>
        <w:drawing>
          <wp:inline distT="0" distB="0" distL="0" distR="0" wp14:anchorId="69883682" wp14:editId="4E472B9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BC73B" w14:textId="40B7A2CB" w:rsidR="00177933" w:rsidRDefault="00177933"/>
    <w:p w14:paraId="5FED1E4F" w14:textId="26B0B15D" w:rsidR="00177933" w:rsidRDefault="00177933"/>
    <w:p w14:paraId="63910F81" w14:textId="4F0CB615" w:rsidR="00177933" w:rsidRDefault="00177933"/>
    <w:p w14:paraId="35B224E3" w14:textId="108F5E52" w:rsidR="00177933" w:rsidRDefault="00177933">
      <w:r>
        <w:rPr>
          <w:noProof/>
        </w:rPr>
        <w:drawing>
          <wp:inline distT="0" distB="0" distL="0" distR="0" wp14:anchorId="64244E3D" wp14:editId="27A2186A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23206" w14:textId="13A930E9" w:rsidR="00177933" w:rsidRDefault="00177933"/>
    <w:p w14:paraId="5CC60786" w14:textId="1ACFCA8D" w:rsidR="00177933" w:rsidRDefault="00177933">
      <w:r>
        <w:rPr>
          <w:noProof/>
        </w:rPr>
        <w:drawing>
          <wp:inline distT="0" distB="0" distL="0" distR="0" wp14:anchorId="6F8C1842" wp14:editId="437FD9B5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A35E0" w14:textId="0933BADB" w:rsidR="00177933" w:rsidRDefault="00177933"/>
    <w:p w14:paraId="223764B5" w14:textId="743A41C2" w:rsidR="00D80AE9" w:rsidRDefault="00177933">
      <w:r>
        <w:rPr>
          <w:noProof/>
        </w:rPr>
        <w:lastRenderedPageBreak/>
        <w:drawing>
          <wp:inline distT="0" distB="0" distL="0" distR="0" wp14:anchorId="01E57FB3" wp14:editId="4C47A964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6E9" w14:textId="79852729" w:rsidR="00177933" w:rsidRDefault="00177933"/>
    <w:p w14:paraId="043C4D1B" w14:textId="799A5B5D" w:rsidR="00177933" w:rsidRDefault="00177933">
      <w:r>
        <w:rPr>
          <w:noProof/>
        </w:rPr>
        <w:drawing>
          <wp:inline distT="0" distB="0" distL="0" distR="0" wp14:anchorId="4B15C452" wp14:editId="3E77162C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006A2" w14:textId="3E1D6617" w:rsidR="00177933" w:rsidRDefault="00177933"/>
    <w:p w14:paraId="08E2510F" w14:textId="6D4C519C" w:rsidR="00177933" w:rsidRDefault="00177933"/>
    <w:p w14:paraId="23E3D179" w14:textId="75E7D5E9" w:rsidR="00177933" w:rsidRDefault="00177933"/>
    <w:p w14:paraId="5A064C5F" w14:textId="60B69BAE" w:rsidR="00177933" w:rsidRDefault="00177933">
      <w:r>
        <w:rPr>
          <w:noProof/>
        </w:rPr>
        <w:lastRenderedPageBreak/>
        <w:drawing>
          <wp:inline distT="0" distB="0" distL="0" distR="0" wp14:anchorId="17D0A61D" wp14:editId="0CC0EFA7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D3223" w14:textId="06FB9FFC" w:rsidR="00177933" w:rsidRDefault="00177933" w:rsidP="00177933">
      <w:proofErr w:type="spellStart"/>
      <w:r w:rsidRPr="00177933">
        <w:t>aws</w:t>
      </w:r>
      <w:proofErr w:type="spellEnd"/>
      <w:r w:rsidRPr="00177933">
        <w:t xml:space="preserve"> s3 ls s3://</w:t>
      </w:r>
      <w:r>
        <w:t>-f19</w:t>
      </w:r>
      <w:r w:rsidRPr="00177933">
        <w:t>/access-log-raw/ --recursive</w:t>
      </w:r>
      <w:bookmarkStart w:id="0" w:name="_GoBack"/>
      <w:bookmarkEnd w:id="0"/>
    </w:p>
    <w:p w14:paraId="5AE9E6BC" w14:textId="7AA7E3C8" w:rsidR="001953C8" w:rsidRPr="001953C8" w:rsidRDefault="001953C8" w:rsidP="001953C8">
      <w:proofErr w:type="spellStart"/>
      <w:r w:rsidRPr="001953C8">
        <w:t>aws</w:t>
      </w:r>
      <w:proofErr w:type="spellEnd"/>
      <w:r w:rsidRPr="001953C8">
        <w:t xml:space="preserve"> s3 ls s3://</w:t>
      </w:r>
      <w:r>
        <w:t>bigdata-f19</w:t>
      </w:r>
      <w:r w:rsidRPr="001953C8">
        <w:t>/access-log-raw/year=</w:t>
      </w:r>
      <w:r>
        <w:t>2019</w:t>
      </w:r>
      <w:r w:rsidRPr="001953C8">
        <w:t>/month=</w:t>
      </w:r>
      <w:r>
        <w:t>11</w:t>
      </w:r>
      <w:r w:rsidRPr="001953C8">
        <w:t>/day=</w:t>
      </w:r>
      <w:r>
        <w:t>12</w:t>
      </w:r>
      <w:r w:rsidRPr="001953C8">
        <w:t>/hour=</w:t>
      </w:r>
      <w:r>
        <w:t>17</w:t>
      </w:r>
      <w:r w:rsidRPr="001953C8">
        <w:t>/</w:t>
      </w:r>
    </w:p>
    <w:p w14:paraId="4FAE565B" w14:textId="77777777" w:rsidR="00177933" w:rsidRPr="00177933" w:rsidRDefault="00177933" w:rsidP="00177933"/>
    <w:p w14:paraId="587F3D06" w14:textId="77777777" w:rsidR="00177933" w:rsidRDefault="00177933"/>
    <w:p w14:paraId="32E51979" w14:textId="1A0F003D" w:rsidR="00D80AE9" w:rsidRDefault="00D80AE9"/>
    <w:p w14:paraId="4C88F05D" w14:textId="77777777" w:rsidR="00D80AE9" w:rsidRDefault="00D80AE9"/>
    <w:p w14:paraId="7EC6260F" w14:textId="77777777" w:rsidR="00D80AE9" w:rsidRDefault="00D80AE9"/>
    <w:p w14:paraId="70CA898F" w14:textId="77777777" w:rsidR="00D80AE9" w:rsidRDefault="00D80AE9"/>
    <w:p w14:paraId="400DD033" w14:textId="77777777" w:rsidR="00D80AE9" w:rsidRDefault="00D80AE9"/>
    <w:sectPr w:rsidR="00D80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7IwNDYwMDY2MjBS0lEKTi0uzszPAykwqgUAzDziCCwAAAA="/>
  </w:docVars>
  <w:rsids>
    <w:rsidRoot w:val="003F5A22"/>
    <w:rsid w:val="0002437E"/>
    <w:rsid w:val="00177933"/>
    <w:rsid w:val="001953C8"/>
    <w:rsid w:val="003F5A22"/>
    <w:rsid w:val="006F0D70"/>
    <w:rsid w:val="00B02A38"/>
    <w:rsid w:val="00C75FB5"/>
    <w:rsid w:val="00D80AE9"/>
    <w:rsid w:val="00E6449E"/>
    <w:rsid w:val="00EC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3DD5D"/>
  <w15:chartTrackingRefBased/>
  <w15:docId w15:val="{D06B2C6C-C067-4CA0-85ED-7EF06DE4D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0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4</cp:revision>
  <dcterms:created xsi:type="dcterms:W3CDTF">2019-11-05T21:26:00Z</dcterms:created>
  <dcterms:modified xsi:type="dcterms:W3CDTF">2019-11-12T22:29:00Z</dcterms:modified>
</cp:coreProperties>
</file>